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el Rodrigu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drigu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527 kostner avenue Skokie, IL, USA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ieldominique@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51799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